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3045" w:type="dxa"/>
        <w:tblLook w:val="04A0" w:firstRow="1" w:lastRow="0" w:firstColumn="1" w:lastColumn="0" w:noHBand="0" w:noVBand="1"/>
      </w:tblPr>
      <w:tblGrid>
        <w:gridCol w:w="2038"/>
        <w:gridCol w:w="3357"/>
        <w:gridCol w:w="3600"/>
        <w:gridCol w:w="4050"/>
      </w:tblGrid>
      <w:tr w:rsidR="00F90346" w14:paraId="642C2387" w14:textId="77777777" w:rsidTr="00F90346">
        <w:tc>
          <w:tcPr>
            <w:tcW w:w="13045" w:type="dxa"/>
            <w:gridSpan w:val="4"/>
            <w:shd w:val="clear" w:color="auto" w:fill="A8D08D" w:themeFill="accent6" w:themeFillTint="99"/>
          </w:tcPr>
          <w:p w14:paraId="46D7E9AB" w14:textId="3B8EF9E2" w:rsidR="00F90346" w:rsidRDefault="00F90346" w:rsidP="007B7409">
            <w:pPr>
              <w:pStyle w:val="NoSpacing"/>
              <w:rPr>
                <w:b/>
                <w:bCs/>
                <w:i/>
                <w:iCs/>
              </w:rPr>
            </w:pPr>
            <w:r w:rsidRPr="000E69B0">
              <w:rPr>
                <w:b/>
                <w:bCs/>
              </w:rPr>
              <w:t>LEVEL 1B - SHOWING GROWTH - 15 ECTS</w:t>
            </w:r>
          </w:p>
        </w:tc>
      </w:tr>
      <w:tr w:rsidR="00754EE1" w14:paraId="5C219406" w14:textId="77777777" w:rsidTr="00286376">
        <w:tc>
          <w:tcPr>
            <w:tcW w:w="13045" w:type="dxa"/>
            <w:gridSpan w:val="4"/>
            <w:shd w:val="clear" w:color="auto" w:fill="E2EFD9" w:themeFill="accent6" w:themeFillTint="33"/>
          </w:tcPr>
          <w:p w14:paraId="70BE97A1" w14:textId="77777777" w:rsidR="007B7409" w:rsidRDefault="007B7409" w:rsidP="007B7409">
            <w:pPr>
              <w:pStyle w:val="NoSpacing"/>
              <w:rPr>
                <w:b/>
                <w:bCs/>
                <w:i/>
                <w:iCs/>
              </w:rPr>
            </w:pPr>
            <w:r>
              <w:rPr>
                <w:b/>
                <w:bCs/>
                <w:i/>
                <w:iCs/>
              </w:rPr>
              <w:t>Portfolio requirements</w:t>
            </w:r>
          </w:p>
          <w:p w14:paraId="5ACBDEC4" w14:textId="77777777" w:rsidR="007B7409" w:rsidRPr="00976C8F" w:rsidRDefault="007B7409" w:rsidP="007B7409">
            <w:pPr>
              <w:pStyle w:val="NoSpacing"/>
              <w:rPr>
                <w:b/>
                <w:bCs/>
                <w:i/>
                <w:iCs/>
              </w:rPr>
            </w:pPr>
            <w:r>
              <w:rPr>
                <w:b/>
                <w:bCs/>
                <w:i/>
                <w:iCs/>
              </w:rPr>
              <w:t>T</w:t>
            </w:r>
            <w:r w:rsidRPr="022DA169">
              <w:rPr>
                <w:b/>
                <w:bCs/>
                <w:i/>
                <w:iCs/>
              </w:rPr>
              <w:t>he student must provide a portfolio i</w:t>
            </w:r>
            <w:r>
              <w:rPr>
                <w:b/>
                <w:bCs/>
                <w:i/>
                <w:iCs/>
              </w:rPr>
              <w:t>n My Portfolio</w:t>
            </w:r>
            <w:r w:rsidRPr="022DA169">
              <w:rPr>
                <w:b/>
                <w:bCs/>
                <w:i/>
                <w:iCs/>
              </w:rPr>
              <w:t xml:space="preserve"> meeting the following requirements: </w:t>
            </w:r>
          </w:p>
          <w:p w14:paraId="5A2DF8F7" w14:textId="77777777" w:rsidR="007B7409" w:rsidRPr="00976C8F" w:rsidRDefault="007B7409" w:rsidP="007B7409">
            <w:pPr>
              <w:pStyle w:val="NoSpacing"/>
              <w:numPr>
                <w:ilvl w:val="0"/>
                <w:numId w:val="1"/>
              </w:numPr>
              <w:rPr>
                <w:i/>
                <w:iCs/>
              </w:rPr>
            </w:pPr>
            <w:r w:rsidRPr="00976C8F">
              <w:rPr>
                <w:i/>
                <w:iCs/>
              </w:rPr>
              <w:t>The portfolio contains a set of ILOs</w:t>
            </w:r>
            <w:r>
              <w:rPr>
                <w:i/>
                <w:iCs/>
              </w:rPr>
              <w:t xml:space="preserve"> and challenges</w:t>
            </w:r>
            <w:r w:rsidRPr="00976C8F">
              <w:rPr>
                <w:i/>
                <w:iCs/>
              </w:rPr>
              <w:t xml:space="preserve"> related to the </w:t>
            </w:r>
            <w:r>
              <w:rPr>
                <w:i/>
                <w:iCs/>
              </w:rPr>
              <w:t xml:space="preserve">level of </w:t>
            </w:r>
            <w:r w:rsidRPr="00976C8F">
              <w:rPr>
                <w:i/>
                <w:iCs/>
              </w:rPr>
              <w:t>assessment and covers all the applicable IBSM Worlds:</w:t>
            </w:r>
            <w:r w:rsidRPr="00976C8F">
              <w:rPr>
                <w:i/>
                <w:iCs/>
              </w:rPr>
              <w:tab/>
              <w:t xml:space="preserve"> </w:t>
            </w:r>
          </w:p>
          <w:p w14:paraId="30B50DEC" w14:textId="77777777" w:rsidR="007B7409" w:rsidRPr="00976C8F" w:rsidRDefault="007B7409" w:rsidP="007B7409">
            <w:pPr>
              <w:pStyle w:val="NoSpacing"/>
              <w:numPr>
                <w:ilvl w:val="1"/>
                <w:numId w:val="2"/>
              </w:numPr>
              <w:rPr>
                <w:i/>
                <w:iCs/>
              </w:rPr>
            </w:pPr>
            <w:r w:rsidRPr="00976C8F">
              <w:rPr>
                <w:i/>
                <w:iCs/>
              </w:rPr>
              <w:t>Level 1A; Worlds not specified - related to the startup challenges and the focus of the student.</w:t>
            </w:r>
            <w:r w:rsidRPr="00976C8F">
              <w:rPr>
                <w:i/>
                <w:iCs/>
              </w:rPr>
              <w:tab/>
              <w:t xml:space="preserve"> </w:t>
            </w:r>
          </w:p>
          <w:p w14:paraId="2CE3E9AE" w14:textId="77777777" w:rsidR="007B7409" w:rsidRPr="00976C8F" w:rsidRDefault="007B7409" w:rsidP="007B7409">
            <w:pPr>
              <w:pStyle w:val="NoSpacing"/>
              <w:numPr>
                <w:ilvl w:val="1"/>
                <w:numId w:val="2"/>
              </w:numPr>
              <w:rPr>
                <w:i/>
                <w:iCs/>
              </w:rPr>
            </w:pPr>
            <w:r w:rsidRPr="00976C8F">
              <w:rPr>
                <w:i/>
                <w:iCs/>
              </w:rPr>
              <w:t>Level 3A and 3B; 1-2-3-4-5 and World of specialization.</w:t>
            </w:r>
            <w:r w:rsidRPr="00976C8F">
              <w:rPr>
                <w:i/>
                <w:iCs/>
              </w:rPr>
              <w:tab/>
            </w:r>
            <w:r w:rsidRPr="00976C8F">
              <w:rPr>
                <w:i/>
                <w:iCs/>
              </w:rPr>
              <w:tab/>
              <w:t xml:space="preserve"> </w:t>
            </w:r>
          </w:p>
          <w:p w14:paraId="3E8894F9" w14:textId="77777777" w:rsidR="007B7409" w:rsidRPr="00976C8F" w:rsidRDefault="007B7409" w:rsidP="007B7409">
            <w:pPr>
              <w:pStyle w:val="NoSpacing"/>
              <w:numPr>
                <w:ilvl w:val="1"/>
                <w:numId w:val="2"/>
              </w:numPr>
              <w:rPr>
                <w:i/>
                <w:iCs/>
              </w:rPr>
            </w:pPr>
            <w:r w:rsidRPr="00976C8F">
              <w:rPr>
                <w:i/>
                <w:iCs/>
              </w:rPr>
              <w:t>All other portfolios should cover all 9 Worlds.</w:t>
            </w:r>
            <w:r w:rsidRPr="00976C8F">
              <w:rPr>
                <w:i/>
                <w:iCs/>
              </w:rPr>
              <w:tab/>
            </w:r>
            <w:r w:rsidRPr="00976C8F">
              <w:rPr>
                <w:i/>
                <w:iCs/>
              </w:rPr>
              <w:tab/>
            </w:r>
            <w:r w:rsidRPr="00976C8F">
              <w:rPr>
                <w:i/>
                <w:iCs/>
              </w:rPr>
              <w:tab/>
              <w:t xml:space="preserve"> </w:t>
            </w:r>
          </w:p>
          <w:p w14:paraId="18C7E95A" w14:textId="77777777" w:rsidR="007B7409" w:rsidRPr="00976C8F" w:rsidRDefault="007B7409" w:rsidP="007B7409">
            <w:pPr>
              <w:pStyle w:val="NoSpacing"/>
              <w:numPr>
                <w:ilvl w:val="0"/>
                <w:numId w:val="1"/>
              </w:numPr>
              <w:rPr>
                <w:i/>
                <w:iCs/>
              </w:rPr>
            </w:pPr>
            <w:r w:rsidRPr="00976C8F">
              <w:rPr>
                <w:i/>
                <w:iCs/>
              </w:rPr>
              <w:t>Evidence of learning (challenges and learning outputs) is linked to these ILOs.</w:t>
            </w:r>
            <w:r w:rsidRPr="00976C8F">
              <w:rPr>
                <w:i/>
                <w:iCs/>
              </w:rPr>
              <w:tab/>
            </w:r>
            <w:r w:rsidRPr="00976C8F">
              <w:rPr>
                <w:i/>
                <w:iCs/>
              </w:rPr>
              <w:tab/>
              <w:t xml:space="preserve"> </w:t>
            </w:r>
          </w:p>
          <w:p w14:paraId="484FF3D1" w14:textId="77777777" w:rsidR="007B7409" w:rsidRPr="00976C8F" w:rsidRDefault="007B7409" w:rsidP="007B7409">
            <w:pPr>
              <w:pStyle w:val="NoSpacing"/>
              <w:numPr>
                <w:ilvl w:val="0"/>
                <w:numId w:val="1"/>
              </w:numPr>
              <w:rPr>
                <w:i/>
                <w:iCs/>
              </w:rPr>
            </w:pPr>
            <w:r w:rsidRPr="00976C8F">
              <w:rPr>
                <w:i/>
                <w:iCs/>
              </w:rPr>
              <w:t>The feedback fulfils the VARTA criteria: Variety - Authenticity - Relevance -Topicality - Amount.</w:t>
            </w:r>
            <w:r w:rsidRPr="00976C8F">
              <w:rPr>
                <w:i/>
                <w:iCs/>
              </w:rPr>
              <w:tab/>
              <w:t xml:space="preserve"> </w:t>
            </w:r>
          </w:p>
          <w:p w14:paraId="4C427B15" w14:textId="4698BCCE" w:rsidR="00754EE1" w:rsidRDefault="007B7409" w:rsidP="597A4CCA">
            <w:pPr>
              <w:pStyle w:val="NoSpacing"/>
              <w:numPr>
                <w:ilvl w:val="0"/>
                <w:numId w:val="1"/>
              </w:numPr>
              <w:rPr>
                <w:i/>
                <w:iCs/>
              </w:rPr>
            </w:pPr>
            <w:r w:rsidRPr="597A4CCA">
              <w:rPr>
                <w:i/>
                <w:iCs/>
              </w:rPr>
              <w:t>All the ILOs of the portfolio, have been confirmed by a business expert.</w:t>
            </w:r>
          </w:p>
          <w:p w14:paraId="4E3B831B" w14:textId="6DFB98E1" w:rsidR="00754EE1" w:rsidRDefault="007B7409" w:rsidP="597A4CCA">
            <w:pPr>
              <w:pStyle w:val="NoSpacing"/>
              <w:numPr>
                <w:ilvl w:val="0"/>
                <w:numId w:val="1"/>
              </w:numPr>
              <w:rPr>
                <w:i/>
                <w:iCs/>
              </w:rPr>
            </w:pPr>
            <w:r w:rsidRPr="597A4CCA">
              <w:rPr>
                <w:i/>
                <w:iCs/>
              </w:rPr>
              <w:t>The portfolio includes a written reflection in which the student reflects on his/her overall learning so far using evidence from the portfolio</w:t>
            </w:r>
            <w:r>
              <w:t>.</w:t>
            </w:r>
          </w:p>
        </w:tc>
      </w:tr>
      <w:tr w:rsidR="00F90346" w14:paraId="5C985759" w14:textId="77777777" w:rsidTr="00F90346">
        <w:tc>
          <w:tcPr>
            <w:tcW w:w="5395" w:type="dxa"/>
            <w:gridSpan w:val="2"/>
            <w:shd w:val="clear" w:color="auto" w:fill="auto"/>
          </w:tcPr>
          <w:p w14:paraId="2A419996" w14:textId="77777777" w:rsidR="00F90346" w:rsidRDefault="0043433C">
            <w:pPr>
              <w:rPr>
                <w:b/>
                <w:bCs/>
                <w:lang w:val="en-NL"/>
              </w:rPr>
            </w:pPr>
            <w:permStart w:id="1171851472" w:edGrp="everyone" w:colFirst="0" w:colLast="0"/>
            <w:permStart w:id="1173780185" w:edGrp="everyone" w:colFirst="1" w:colLast="1"/>
            <w:r>
              <w:rPr>
                <w:b/>
                <w:bCs/>
                <w:lang w:val="en-NL"/>
              </w:rPr>
              <w:t>Name student:</w:t>
            </w:r>
          </w:p>
          <w:p w14:paraId="0F56BB8D" w14:textId="78E5FDAC" w:rsidR="0043433C" w:rsidRPr="0043433C" w:rsidRDefault="0043433C">
            <w:pPr>
              <w:rPr>
                <w:b/>
                <w:bCs/>
                <w:lang w:val="en-NL"/>
              </w:rPr>
            </w:pPr>
          </w:p>
        </w:tc>
        <w:tc>
          <w:tcPr>
            <w:tcW w:w="7650" w:type="dxa"/>
            <w:gridSpan w:val="2"/>
            <w:shd w:val="clear" w:color="auto" w:fill="auto"/>
          </w:tcPr>
          <w:p w14:paraId="560A1A1B" w14:textId="1A452C23" w:rsidR="00F90346" w:rsidRPr="00037886" w:rsidRDefault="00854960">
            <w:pPr>
              <w:rPr>
                <w:b/>
                <w:bCs/>
              </w:rPr>
            </w:pPr>
            <w:r>
              <w:rPr>
                <w:b/>
                <w:bCs/>
                <w:lang w:val="en-NL"/>
              </w:rPr>
              <w:t xml:space="preserve">First sit  </w:t>
            </w:r>
            <w:sdt>
              <w:sdtPr>
                <w:rPr>
                  <w:b/>
                  <w:bCs/>
                  <w:lang w:val="en-NL"/>
                </w:rPr>
                <w:id w:val="-2053220262"/>
                <w14:checkbox>
                  <w14:checked w14:val="0"/>
                  <w14:checkedState w14:val="2612" w14:font="MS Gothic"/>
                  <w14:uncheckedState w14:val="2610" w14:font="MS Gothic"/>
                </w14:checkbox>
              </w:sdtPr>
              <w:sdtContent>
                <w:r>
                  <w:rPr>
                    <w:rFonts w:ascii="MS Gothic" w:eastAsia="MS Gothic" w:hAnsi="MS Gothic" w:hint="eastAsia"/>
                    <w:b/>
                    <w:bCs/>
                    <w:lang w:val="en-NL"/>
                  </w:rPr>
                  <w:t>☐</w:t>
                </w:r>
              </w:sdtContent>
            </w:sdt>
            <w:r>
              <w:rPr>
                <w:b/>
                <w:bCs/>
                <w:lang w:val="en-NL"/>
              </w:rPr>
              <w:t xml:space="preserve">       Resit  </w:t>
            </w:r>
            <w:sdt>
              <w:sdtPr>
                <w:rPr>
                  <w:b/>
                  <w:bCs/>
                  <w:lang w:val="en-NL"/>
                </w:rPr>
                <w:id w:val="-564251257"/>
                <w14:checkbox>
                  <w14:checked w14:val="0"/>
                  <w14:checkedState w14:val="2612" w14:font="MS Gothic"/>
                  <w14:uncheckedState w14:val="2610" w14:font="MS Gothic"/>
                </w14:checkbox>
              </w:sdtPr>
              <w:sdtContent>
                <w:r>
                  <w:rPr>
                    <w:rFonts w:ascii="MS Gothic" w:eastAsia="MS Gothic" w:hAnsi="MS Gothic" w:hint="eastAsia"/>
                    <w:b/>
                    <w:bCs/>
                    <w:lang w:val="en-NL"/>
                  </w:rPr>
                  <w:t>☐</w:t>
                </w:r>
              </w:sdtContent>
            </w:sdt>
          </w:p>
        </w:tc>
      </w:tr>
      <w:tr w:rsidR="00CA4698" w14:paraId="413449BF" w14:textId="77777777" w:rsidTr="597A4CCA">
        <w:tc>
          <w:tcPr>
            <w:tcW w:w="5395" w:type="dxa"/>
            <w:gridSpan w:val="2"/>
            <w:shd w:val="clear" w:color="auto" w:fill="A8D08D" w:themeFill="accent6" w:themeFillTint="99"/>
          </w:tcPr>
          <w:p w14:paraId="5B5BCD7E" w14:textId="60D7FC75" w:rsidR="00CA4698" w:rsidRPr="00BF1CD3" w:rsidRDefault="00CA4698">
            <w:pPr>
              <w:rPr>
                <w:b/>
                <w:bCs/>
              </w:rPr>
            </w:pPr>
            <w:permStart w:id="655439479" w:edGrp="everyone" w:colFirst="1" w:colLast="1"/>
            <w:permStart w:id="742350461" w:edGrp="everyone" w:colFirst="2" w:colLast="2"/>
            <w:permEnd w:id="1171851472"/>
            <w:permEnd w:id="1173780185"/>
            <w:r>
              <w:rPr>
                <w:b/>
                <w:bCs/>
              </w:rPr>
              <w:t>Moment of shine</w:t>
            </w:r>
          </w:p>
        </w:tc>
        <w:tc>
          <w:tcPr>
            <w:tcW w:w="3600" w:type="dxa"/>
          </w:tcPr>
          <w:p w14:paraId="541DEEE4" w14:textId="1A7EA905" w:rsidR="00CA4698" w:rsidRPr="00854960" w:rsidRDefault="00854960" w:rsidP="00754EE1">
            <w:pPr>
              <w:rPr>
                <w:lang w:val="en-NL"/>
              </w:rPr>
            </w:pPr>
            <w:r>
              <w:rPr>
                <w:lang w:val="en-NL"/>
              </w:rPr>
              <w:t>STUDENT</w:t>
            </w:r>
          </w:p>
          <w:p w14:paraId="1B62933F" w14:textId="04B590AD" w:rsidR="00CA4698" w:rsidRDefault="00CA4698" w:rsidP="00754EE1">
            <w:r>
              <w:t>Date:</w:t>
            </w:r>
            <w:r w:rsidR="00A53DE6">
              <w:t xml:space="preserve"> </w:t>
            </w:r>
          </w:p>
          <w:p w14:paraId="6BE744A5" w14:textId="77777777" w:rsidR="00CA4698" w:rsidRDefault="00CA4698" w:rsidP="00854960"/>
        </w:tc>
        <w:tc>
          <w:tcPr>
            <w:tcW w:w="4050" w:type="dxa"/>
          </w:tcPr>
          <w:p w14:paraId="4FF39FA8" w14:textId="0B5EBFCE" w:rsidR="00CA4698" w:rsidRPr="00854960" w:rsidRDefault="00854960" w:rsidP="00754EE1">
            <w:pPr>
              <w:rPr>
                <w:lang w:val="en-NL"/>
              </w:rPr>
            </w:pPr>
            <w:r>
              <w:rPr>
                <w:lang w:val="en-NL"/>
              </w:rPr>
              <w:t>ASSESSMENT TEAM</w:t>
            </w:r>
          </w:p>
          <w:p w14:paraId="5040BE1B" w14:textId="77777777" w:rsidR="00CA4698" w:rsidRDefault="00CA4698" w:rsidP="00754EE1">
            <w:r>
              <w:t>Date:</w:t>
            </w:r>
          </w:p>
          <w:p w14:paraId="04EEBF22" w14:textId="77777777" w:rsidR="00CA4698" w:rsidRDefault="00CA4698" w:rsidP="00754EE1">
            <w:r>
              <w:t>Names assessment team:</w:t>
            </w:r>
          </w:p>
          <w:p w14:paraId="484D6FB0" w14:textId="77777777" w:rsidR="00CA4698" w:rsidRDefault="00CA4698"/>
          <w:p w14:paraId="22416109" w14:textId="7BD227CA" w:rsidR="00286376" w:rsidRDefault="00286376"/>
        </w:tc>
      </w:tr>
      <w:tr w:rsidR="00981EDD" w14:paraId="5352BFEB" w14:textId="77777777" w:rsidTr="00286376">
        <w:tc>
          <w:tcPr>
            <w:tcW w:w="2038" w:type="dxa"/>
            <w:shd w:val="clear" w:color="auto" w:fill="E2EFD9" w:themeFill="accent6" w:themeFillTint="33"/>
          </w:tcPr>
          <w:p w14:paraId="409FD73D" w14:textId="45CBBC56" w:rsidR="00981EDD" w:rsidRPr="00754EE1" w:rsidRDefault="00981EDD" w:rsidP="00981EDD">
            <w:permStart w:id="889076307" w:edGrp="everyone" w:colFirst="2" w:colLast="2"/>
            <w:permStart w:id="1252597703" w:edGrp="everyone" w:colFirst="3" w:colLast="3"/>
            <w:permEnd w:id="655439479"/>
            <w:permEnd w:id="742350461"/>
            <w:r w:rsidRPr="00D55DE9">
              <w:rPr>
                <w:b/>
                <w:bCs/>
              </w:rPr>
              <w:t>Portfolio requirements</w:t>
            </w:r>
          </w:p>
        </w:tc>
        <w:tc>
          <w:tcPr>
            <w:tcW w:w="3357" w:type="dxa"/>
            <w:shd w:val="clear" w:color="auto" w:fill="E2EFD9" w:themeFill="accent6" w:themeFillTint="33"/>
          </w:tcPr>
          <w:p w14:paraId="3404FEE4" w14:textId="77777777" w:rsidR="00981EDD" w:rsidRPr="001A6E5A" w:rsidRDefault="00981EDD" w:rsidP="00981EDD">
            <w:pPr>
              <w:rPr>
                <w:sz w:val="20"/>
                <w:szCs w:val="20"/>
              </w:rPr>
            </w:pPr>
            <w:r w:rsidRPr="001A6E5A">
              <w:rPr>
                <w:sz w:val="20"/>
                <w:szCs w:val="20"/>
              </w:rPr>
              <w:t xml:space="preserve">The portfolio meets all the requirements at the top of this form. </w:t>
            </w:r>
          </w:p>
          <w:p w14:paraId="3EB34DE4" w14:textId="77777777" w:rsidR="00981EDD" w:rsidRPr="001A6E5A" w:rsidRDefault="00981EDD" w:rsidP="00981EDD">
            <w:pPr>
              <w:rPr>
                <w:sz w:val="20"/>
                <w:szCs w:val="20"/>
              </w:rPr>
            </w:pPr>
          </w:p>
          <w:p w14:paraId="4F11219E" w14:textId="7FBFEE3A" w:rsidR="00981EDD" w:rsidRPr="00754EE1" w:rsidRDefault="00981EDD" w:rsidP="00981EDD">
            <w:r w:rsidRPr="001A6E5A">
              <w:rPr>
                <w:i/>
                <w:iCs/>
                <w:sz w:val="20"/>
                <w:szCs w:val="20"/>
              </w:rPr>
              <w:t>If not, the assessment is a fail. You don’t have to fill in the rubrics below.</w:t>
            </w:r>
          </w:p>
        </w:tc>
        <w:tc>
          <w:tcPr>
            <w:tcW w:w="3600" w:type="dxa"/>
            <w:shd w:val="clear" w:color="auto" w:fill="auto"/>
          </w:tcPr>
          <w:p w14:paraId="5F4377CC" w14:textId="77777777" w:rsidR="00981EDD" w:rsidRPr="00754EE1" w:rsidRDefault="00981EDD" w:rsidP="00981EDD"/>
        </w:tc>
        <w:tc>
          <w:tcPr>
            <w:tcW w:w="4050" w:type="dxa"/>
            <w:shd w:val="clear" w:color="auto" w:fill="auto"/>
          </w:tcPr>
          <w:p w14:paraId="3A57BF4D" w14:textId="77777777" w:rsidR="00981EDD" w:rsidRPr="00754EE1" w:rsidRDefault="00981EDD" w:rsidP="00981EDD"/>
        </w:tc>
      </w:tr>
      <w:permEnd w:id="889076307"/>
      <w:permEnd w:id="1252597703"/>
      <w:tr w:rsidR="00102148" w14:paraId="65105CA1" w14:textId="77777777" w:rsidTr="597A4CCA">
        <w:tc>
          <w:tcPr>
            <w:tcW w:w="13045" w:type="dxa"/>
            <w:gridSpan w:val="4"/>
            <w:shd w:val="clear" w:color="auto" w:fill="A8D08D" w:themeFill="accent6" w:themeFillTint="99"/>
          </w:tcPr>
          <w:p w14:paraId="323CE455" w14:textId="7A4DC2A9" w:rsidR="007F2442" w:rsidRPr="006A3819" w:rsidRDefault="00102148" w:rsidP="00F265A6">
            <w:pPr>
              <w:rPr>
                <w:b/>
                <w:bCs/>
              </w:rPr>
            </w:pPr>
            <w:r w:rsidRPr="006A3819">
              <w:rPr>
                <w:b/>
                <w:bCs/>
              </w:rPr>
              <w:t xml:space="preserve">The rubrics describe the expected minimum level </w:t>
            </w:r>
            <w:r w:rsidR="001C50B8">
              <w:rPr>
                <w:b/>
                <w:bCs/>
              </w:rPr>
              <w:t>1 C</w:t>
            </w:r>
            <w:r w:rsidR="00F265A6">
              <w:rPr>
                <w:b/>
                <w:bCs/>
                <w:lang w:val="en-NL"/>
              </w:rPr>
              <w:t xml:space="preserve">.         </w:t>
            </w:r>
            <w:r w:rsidR="007F2442" w:rsidRPr="00D868F0">
              <w:rPr>
                <w:b/>
                <w:bCs/>
                <w:color w:val="FF0000"/>
              </w:rPr>
              <w:t xml:space="preserve">The student </w:t>
            </w:r>
            <w:r w:rsidR="007F2442" w:rsidRPr="00BB69A6">
              <w:rPr>
                <w:b/>
                <w:bCs/>
                <w:color w:val="FF0000"/>
                <w:u w:val="single"/>
              </w:rPr>
              <w:t>shows growth</w:t>
            </w:r>
            <w:r w:rsidR="007F2442" w:rsidRPr="00D868F0">
              <w:rPr>
                <w:b/>
                <w:bCs/>
                <w:color w:val="FF0000"/>
              </w:rPr>
              <w:t xml:space="preserve"> towards level 1</w:t>
            </w:r>
            <w:r w:rsidR="007F2442">
              <w:rPr>
                <w:b/>
                <w:bCs/>
                <w:color w:val="FF0000"/>
              </w:rPr>
              <w:t>C</w:t>
            </w:r>
          </w:p>
        </w:tc>
      </w:tr>
      <w:tr w:rsidR="00981EDD" w14:paraId="528D4D8B" w14:textId="77777777" w:rsidTr="597A4CCA">
        <w:tc>
          <w:tcPr>
            <w:tcW w:w="2038" w:type="dxa"/>
            <w:shd w:val="clear" w:color="auto" w:fill="A8D08D" w:themeFill="accent6" w:themeFillTint="99"/>
          </w:tcPr>
          <w:p w14:paraId="3F25B7FC" w14:textId="79A000EF" w:rsidR="00981EDD" w:rsidRPr="00037886" w:rsidRDefault="00981EDD" w:rsidP="00981EDD">
            <w:pPr>
              <w:rPr>
                <w:b/>
                <w:bCs/>
              </w:rPr>
            </w:pPr>
            <w:permStart w:id="1112043165" w:edGrp="everyone" w:colFirst="2" w:colLast="2"/>
            <w:permStart w:id="1046773736" w:edGrp="everyone" w:colFirst="3" w:colLast="3"/>
            <w:r w:rsidRPr="007C55DD">
              <w:rPr>
                <w:b/>
                <w:bCs/>
              </w:rPr>
              <w:t>Complexity and guidance</w:t>
            </w:r>
          </w:p>
        </w:tc>
        <w:tc>
          <w:tcPr>
            <w:tcW w:w="3357" w:type="dxa"/>
            <w:shd w:val="clear" w:color="auto" w:fill="A8D08D" w:themeFill="accent6" w:themeFillTint="99"/>
          </w:tcPr>
          <w:p w14:paraId="4DE1F99B" w14:textId="77777777" w:rsidR="00981EDD" w:rsidRDefault="00981EDD" w:rsidP="00981E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lang w:val="en-GB"/>
              </w:rPr>
              <w:t>A set of challenges or elements of more complex challenges in an international business context. Limited in size / number of stakeholders / limited conflicting interests and risks. </w:t>
            </w:r>
            <w:r>
              <w:rPr>
                <w:rStyle w:val="eop"/>
                <w:rFonts w:ascii="Calibri" w:hAnsi="Calibri" w:cs="Calibri"/>
                <w:sz w:val="20"/>
                <w:szCs w:val="20"/>
              </w:rPr>
              <w:t> </w:t>
            </w:r>
          </w:p>
          <w:p w14:paraId="7131907D" w14:textId="77777777" w:rsidR="00981EDD" w:rsidRDefault="00981EDD" w:rsidP="00981ED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0"/>
                <w:szCs w:val="20"/>
              </w:rPr>
              <w:t> </w:t>
            </w:r>
          </w:p>
          <w:p w14:paraId="1580FBCE" w14:textId="77777777" w:rsidR="00981EDD" w:rsidRDefault="00981EDD" w:rsidP="00981ED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0"/>
                <w:szCs w:val="20"/>
                <w:lang w:val="en-GB"/>
              </w:rPr>
              <w:t>Under systematic guidance.</w:t>
            </w:r>
          </w:p>
          <w:p w14:paraId="3FBE7ED4" w14:textId="08916BD2" w:rsidR="00981EDD" w:rsidRDefault="00981EDD" w:rsidP="00981EDD"/>
        </w:tc>
        <w:tc>
          <w:tcPr>
            <w:tcW w:w="3600" w:type="dxa"/>
          </w:tcPr>
          <w:p w14:paraId="0A146BE7" w14:textId="77777777" w:rsidR="00981EDD" w:rsidRDefault="00981EDD" w:rsidP="00981EDD"/>
        </w:tc>
        <w:tc>
          <w:tcPr>
            <w:tcW w:w="4050" w:type="dxa"/>
          </w:tcPr>
          <w:p w14:paraId="4C7C2B13" w14:textId="77777777" w:rsidR="00981EDD" w:rsidRDefault="00981EDD" w:rsidP="00981EDD"/>
        </w:tc>
      </w:tr>
      <w:tr w:rsidR="00981EDD" w14:paraId="55286026" w14:textId="77777777" w:rsidTr="597A4CCA">
        <w:tc>
          <w:tcPr>
            <w:tcW w:w="2038" w:type="dxa"/>
            <w:shd w:val="clear" w:color="auto" w:fill="A8D08D" w:themeFill="accent6" w:themeFillTint="99"/>
          </w:tcPr>
          <w:p w14:paraId="75E05B7F" w14:textId="24A441EC" w:rsidR="00981EDD" w:rsidRPr="00037886" w:rsidRDefault="00981EDD" w:rsidP="00981EDD">
            <w:pPr>
              <w:rPr>
                <w:b/>
                <w:bCs/>
              </w:rPr>
            </w:pPr>
            <w:permStart w:id="946161593" w:edGrp="everyone" w:colFirst="2" w:colLast="2"/>
            <w:permStart w:id="305082447" w:edGrp="everyone" w:colFirst="3" w:colLast="3"/>
            <w:permEnd w:id="1112043165"/>
            <w:permEnd w:id="1046773736"/>
            <w:r w:rsidRPr="00E407B2">
              <w:rPr>
                <w:b/>
                <w:bCs/>
              </w:rPr>
              <w:t xml:space="preserve">Gaining knowledge and understanding  </w:t>
            </w:r>
          </w:p>
        </w:tc>
        <w:tc>
          <w:tcPr>
            <w:tcW w:w="3357" w:type="dxa"/>
            <w:shd w:val="clear" w:color="auto" w:fill="A8D08D" w:themeFill="accent6" w:themeFillTint="99"/>
          </w:tcPr>
          <w:p w14:paraId="20B05DD0" w14:textId="77777777" w:rsidR="00981EDD" w:rsidRPr="001A6E5A" w:rsidRDefault="00981EDD" w:rsidP="001A6E5A">
            <w:pPr>
              <w:rPr>
                <w:sz w:val="20"/>
                <w:szCs w:val="20"/>
              </w:rPr>
            </w:pPr>
            <w:r w:rsidRPr="001A6E5A">
              <w:rPr>
                <w:sz w:val="20"/>
                <w:szCs w:val="20"/>
              </w:rPr>
              <w:t>Identify and explain basic international business concepts and models, explain how these concepts and models link together. Identify the dimensions of the IB Worlds in your business challenge and how these relate. </w:t>
            </w:r>
          </w:p>
          <w:p w14:paraId="11E4BEF1" w14:textId="3AE28FB8" w:rsidR="00981EDD" w:rsidRPr="001A6E5A" w:rsidRDefault="00981EDD" w:rsidP="00981EDD">
            <w:pPr>
              <w:rPr>
                <w:sz w:val="20"/>
                <w:szCs w:val="20"/>
              </w:rPr>
            </w:pPr>
          </w:p>
        </w:tc>
        <w:tc>
          <w:tcPr>
            <w:tcW w:w="3600" w:type="dxa"/>
          </w:tcPr>
          <w:p w14:paraId="0F7DD72E" w14:textId="77777777" w:rsidR="00981EDD" w:rsidRDefault="00981EDD" w:rsidP="00981EDD"/>
        </w:tc>
        <w:tc>
          <w:tcPr>
            <w:tcW w:w="4050" w:type="dxa"/>
          </w:tcPr>
          <w:p w14:paraId="69B4B8F4" w14:textId="77777777" w:rsidR="00981EDD" w:rsidRDefault="00981EDD" w:rsidP="00981EDD"/>
        </w:tc>
      </w:tr>
      <w:tr w:rsidR="00981EDD" w14:paraId="2E9F383E" w14:textId="77777777" w:rsidTr="597A4CCA">
        <w:tc>
          <w:tcPr>
            <w:tcW w:w="2038" w:type="dxa"/>
            <w:shd w:val="clear" w:color="auto" w:fill="A8D08D" w:themeFill="accent6" w:themeFillTint="99"/>
          </w:tcPr>
          <w:p w14:paraId="49AE1419" w14:textId="41342550" w:rsidR="00981EDD" w:rsidRPr="00037886" w:rsidRDefault="00981EDD" w:rsidP="00981EDD">
            <w:pPr>
              <w:rPr>
                <w:b/>
                <w:bCs/>
              </w:rPr>
            </w:pPr>
            <w:permStart w:id="835275411" w:edGrp="everyone" w:colFirst="2" w:colLast="2"/>
            <w:permStart w:id="920992562" w:edGrp="everyone" w:colFirst="3" w:colLast="3"/>
            <w:permEnd w:id="946161593"/>
            <w:permEnd w:id="305082447"/>
            <w:r w:rsidRPr="00037886">
              <w:rPr>
                <w:b/>
                <w:bCs/>
              </w:rPr>
              <w:t>Applying knowledge and understanding</w:t>
            </w:r>
          </w:p>
        </w:tc>
        <w:tc>
          <w:tcPr>
            <w:tcW w:w="3357" w:type="dxa"/>
            <w:shd w:val="clear" w:color="auto" w:fill="A8D08D" w:themeFill="accent6" w:themeFillTint="99"/>
          </w:tcPr>
          <w:p w14:paraId="13DF4413" w14:textId="77777777" w:rsidR="00981EDD" w:rsidRPr="001A6E5A" w:rsidRDefault="00981EDD" w:rsidP="00981EDD">
            <w:pPr>
              <w:rPr>
                <w:rStyle w:val="normaltextrun"/>
                <w:rFonts w:ascii="Calibri" w:hAnsi="Calibri" w:cs="Calibri"/>
                <w:color w:val="000000"/>
                <w:sz w:val="20"/>
                <w:szCs w:val="20"/>
                <w:bdr w:val="none" w:sz="0" w:space="0" w:color="auto" w:frame="1"/>
              </w:rPr>
            </w:pPr>
            <w:r w:rsidRPr="001A6E5A">
              <w:rPr>
                <w:rStyle w:val="normaltextrun"/>
                <w:rFonts w:ascii="Calibri" w:hAnsi="Calibri" w:cs="Calibri"/>
                <w:color w:val="000000"/>
                <w:sz w:val="20"/>
                <w:szCs w:val="20"/>
                <w:bdr w:val="none" w:sz="0" w:space="0" w:color="auto" w:frame="1"/>
              </w:rPr>
              <w:t>Apply basic international business concepts and models, while considering the ERS dimensions and the (inter)cultural, global /international context.</w:t>
            </w:r>
          </w:p>
          <w:p w14:paraId="08FD8725" w14:textId="320C106F" w:rsidR="00981EDD" w:rsidRPr="001A6E5A" w:rsidRDefault="00981EDD" w:rsidP="00981EDD">
            <w:pPr>
              <w:rPr>
                <w:sz w:val="20"/>
                <w:szCs w:val="20"/>
              </w:rPr>
            </w:pPr>
          </w:p>
        </w:tc>
        <w:tc>
          <w:tcPr>
            <w:tcW w:w="3600" w:type="dxa"/>
          </w:tcPr>
          <w:p w14:paraId="01365B28" w14:textId="77777777" w:rsidR="00981EDD" w:rsidRDefault="00981EDD" w:rsidP="00981EDD"/>
        </w:tc>
        <w:tc>
          <w:tcPr>
            <w:tcW w:w="4050" w:type="dxa"/>
          </w:tcPr>
          <w:p w14:paraId="1D53B04D" w14:textId="77777777" w:rsidR="00981EDD" w:rsidRDefault="00981EDD" w:rsidP="00981EDD"/>
        </w:tc>
      </w:tr>
      <w:tr w:rsidR="00981EDD" w14:paraId="602CEAD8" w14:textId="77777777" w:rsidTr="597A4CCA">
        <w:tc>
          <w:tcPr>
            <w:tcW w:w="2038" w:type="dxa"/>
            <w:shd w:val="clear" w:color="auto" w:fill="A8D08D" w:themeFill="accent6" w:themeFillTint="99"/>
          </w:tcPr>
          <w:p w14:paraId="3084038E" w14:textId="596E34E6" w:rsidR="00981EDD" w:rsidRPr="00037886" w:rsidRDefault="00981EDD" w:rsidP="00981EDD">
            <w:pPr>
              <w:rPr>
                <w:b/>
                <w:bCs/>
              </w:rPr>
            </w:pPr>
            <w:permStart w:id="229585846" w:edGrp="everyone" w:colFirst="2" w:colLast="2"/>
            <w:permStart w:id="1319185082" w:edGrp="everyone" w:colFirst="3" w:colLast="3"/>
            <w:permEnd w:id="835275411"/>
            <w:permEnd w:id="920992562"/>
            <w:r w:rsidRPr="002C3361">
              <w:rPr>
                <w:b/>
                <w:bCs/>
              </w:rPr>
              <w:t xml:space="preserve">Research informed problem solving  </w:t>
            </w:r>
          </w:p>
        </w:tc>
        <w:tc>
          <w:tcPr>
            <w:tcW w:w="3357" w:type="dxa"/>
            <w:shd w:val="clear" w:color="auto" w:fill="A8D08D" w:themeFill="accent6" w:themeFillTint="99"/>
          </w:tcPr>
          <w:p w14:paraId="662DDAF6" w14:textId="77777777" w:rsidR="00981EDD" w:rsidRPr="001A6E5A" w:rsidRDefault="00981EDD" w:rsidP="00981EDD">
            <w:pPr>
              <w:pStyle w:val="paragraph"/>
              <w:spacing w:before="0" w:beforeAutospacing="0" w:after="0" w:afterAutospacing="0"/>
              <w:textAlignment w:val="baseline"/>
              <w:rPr>
                <w:rFonts w:ascii="Segoe UI" w:hAnsi="Segoe UI" w:cs="Segoe UI"/>
                <w:sz w:val="20"/>
                <w:szCs w:val="20"/>
              </w:rPr>
            </w:pPr>
            <w:r w:rsidRPr="001A6E5A">
              <w:rPr>
                <w:rStyle w:val="normaltextrun"/>
                <w:rFonts w:ascii="Calibri" w:hAnsi="Calibri" w:cs="Calibri"/>
                <w:sz w:val="20"/>
                <w:szCs w:val="20"/>
                <w:lang w:val="en-GB"/>
              </w:rPr>
              <w:t>Form an opinion on a challenge,</w:t>
            </w:r>
            <w:r w:rsidRPr="001A6E5A">
              <w:rPr>
                <w:rStyle w:val="eop"/>
                <w:rFonts w:ascii="Calibri" w:hAnsi="Calibri" w:cs="Calibri"/>
                <w:sz w:val="20"/>
                <w:szCs w:val="20"/>
              </w:rPr>
              <w:t> </w:t>
            </w:r>
          </w:p>
          <w:p w14:paraId="0835F6EC" w14:textId="77777777" w:rsidR="00981EDD" w:rsidRPr="001A6E5A" w:rsidRDefault="00981EDD" w:rsidP="00981EDD">
            <w:pPr>
              <w:pStyle w:val="paragraph"/>
              <w:spacing w:before="0" w:beforeAutospacing="0" w:after="0" w:afterAutospacing="0"/>
              <w:textAlignment w:val="baseline"/>
              <w:rPr>
                <w:rFonts w:ascii="Segoe UI" w:hAnsi="Segoe UI" w:cs="Segoe UI"/>
                <w:sz w:val="20"/>
                <w:szCs w:val="20"/>
              </w:rPr>
            </w:pPr>
            <w:r w:rsidRPr="001A6E5A">
              <w:rPr>
                <w:rStyle w:val="normaltextrun"/>
                <w:rFonts w:ascii="Calibri" w:hAnsi="Calibri" w:cs="Calibri"/>
                <w:sz w:val="20"/>
                <w:szCs w:val="20"/>
                <w:lang w:val="en-GB"/>
              </w:rPr>
              <w:t>identify practical/operational solutions, their benefits, and limitations, collaborate with peers to implement these.</w:t>
            </w:r>
          </w:p>
          <w:p w14:paraId="2D3D5F54" w14:textId="09A3A642" w:rsidR="00981EDD" w:rsidRPr="001A6E5A" w:rsidRDefault="00981EDD" w:rsidP="00981EDD">
            <w:pPr>
              <w:rPr>
                <w:sz w:val="20"/>
                <w:szCs w:val="20"/>
              </w:rPr>
            </w:pPr>
          </w:p>
        </w:tc>
        <w:tc>
          <w:tcPr>
            <w:tcW w:w="3600" w:type="dxa"/>
          </w:tcPr>
          <w:p w14:paraId="267EEF93" w14:textId="77777777" w:rsidR="00981EDD" w:rsidRDefault="00981EDD" w:rsidP="00981EDD"/>
        </w:tc>
        <w:tc>
          <w:tcPr>
            <w:tcW w:w="4050" w:type="dxa"/>
          </w:tcPr>
          <w:p w14:paraId="6EB99242" w14:textId="77777777" w:rsidR="00981EDD" w:rsidRDefault="00981EDD" w:rsidP="00981EDD"/>
        </w:tc>
      </w:tr>
      <w:tr w:rsidR="00981EDD" w14:paraId="47E2F0FB" w14:textId="77777777" w:rsidTr="597A4CCA">
        <w:tc>
          <w:tcPr>
            <w:tcW w:w="2038" w:type="dxa"/>
            <w:shd w:val="clear" w:color="auto" w:fill="A8D08D" w:themeFill="accent6" w:themeFillTint="99"/>
          </w:tcPr>
          <w:p w14:paraId="47EC415A" w14:textId="79AA4677" w:rsidR="00981EDD" w:rsidRPr="00037886" w:rsidRDefault="00981EDD" w:rsidP="00981EDD">
            <w:pPr>
              <w:rPr>
                <w:b/>
                <w:bCs/>
              </w:rPr>
            </w:pPr>
            <w:permStart w:id="232797077" w:edGrp="everyone" w:colFirst="2" w:colLast="2"/>
            <w:permStart w:id="625544113" w:edGrp="everyone" w:colFirst="3" w:colLast="3"/>
            <w:permEnd w:id="229585846"/>
            <w:permEnd w:id="1319185082"/>
            <w:r w:rsidRPr="00582C0A">
              <w:rPr>
                <w:rStyle w:val="normaltextrun"/>
                <w:rFonts w:ascii="Calibri" w:hAnsi="Calibri" w:cs="Calibri"/>
                <w:b/>
                <w:bCs/>
                <w:color w:val="000000"/>
                <w:bdr w:val="none" w:sz="0" w:space="0" w:color="auto" w:frame="1"/>
              </w:rPr>
              <w:t>Collaboration, convincing others and creating buy in</w:t>
            </w:r>
          </w:p>
        </w:tc>
        <w:tc>
          <w:tcPr>
            <w:tcW w:w="3357" w:type="dxa"/>
            <w:shd w:val="clear" w:color="auto" w:fill="A8D08D" w:themeFill="accent6" w:themeFillTint="99"/>
          </w:tcPr>
          <w:p w14:paraId="66005133" w14:textId="77777777" w:rsidR="00981EDD" w:rsidRDefault="00981EDD" w:rsidP="001A6E5A">
            <w:pPr>
              <w:rPr>
                <w:sz w:val="20"/>
                <w:szCs w:val="20"/>
              </w:rPr>
            </w:pPr>
            <w:r w:rsidRPr="001A6E5A">
              <w:rPr>
                <w:sz w:val="20"/>
                <w:szCs w:val="20"/>
              </w:rPr>
              <w:t xml:space="preserve">Demonstrate willingness to collaborate within diverse peer groups, with experts and challenge owners. </w:t>
            </w:r>
          </w:p>
          <w:p w14:paraId="2E834F28" w14:textId="77777777" w:rsidR="00A04AD9" w:rsidRPr="001A6E5A" w:rsidRDefault="00A04AD9" w:rsidP="001A6E5A">
            <w:pPr>
              <w:rPr>
                <w:sz w:val="20"/>
                <w:szCs w:val="20"/>
              </w:rPr>
            </w:pPr>
          </w:p>
          <w:p w14:paraId="51C1CAAF" w14:textId="77777777" w:rsidR="00981EDD" w:rsidRPr="001A6E5A" w:rsidRDefault="00981EDD" w:rsidP="001A6E5A">
            <w:pPr>
              <w:rPr>
                <w:sz w:val="20"/>
                <w:szCs w:val="20"/>
              </w:rPr>
            </w:pPr>
            <w:r w:rsidRPr="001A6E5A">
              <w:rPr>
                <w:sz w:val="20"/>
                <w:szCs w:val="20"/>
              </w:rPr>
              <w:t>Explain a challenge, the problem-solving method/approach used, practical solutions, their benefits and limitations to experts, fellow students, and challenge owners, while including the dimensions of the distinctive IB lens. </w:t>
            </w:r>
          </w:p>
          <w:p w14:paraId="4D93E61F" w14:textId="06D26D8F" w:rsidR="00981EDD" w:rsidRPr="001A6E5A" w:rsidRDefault="00981EDD" w:rsidP="00981EDD">
            <w:pPr>
              <w:rPr>
                <w:sz w:val="20"/>
                <w:szCs w:val="20"/>
              </w:rPr>
            </w:pPr>
          </w:p>
        </w:tc>
        <w:tc>
          <w:tcPr>
            <w:tcW w:w="3600" w:type="dxa"/>
          </w:tcPr>
          <w:p w14:paraId="3DF01797" w14:textId="77777777" w:rsidR="00981EDD" w:rsidRDefault="00981EDD" w:rsidP="00981EDD"/>
        </w:tc>
        <w:tc>
          <w:tcPr>
            <w:tcW w:w="4050" w:type="dxa"/>
          </w:tcPr>
          <w:p w14:paraId="3EC5DE03" w14:textId="77777777" w:rsidR="00981EDD" w:rsidRDefault="00981EDD" w:rsidP="00981EDD"/>
        </w:tc>
      </w:tr>
      <w:tr w:rsidR="00981EDD" w14:paraId="05F6A23B" w14:textId="77777777" w:rsidTr="597A4CCA">
        <w:tc>
          <w:tcPr>
            <w:tcW w:w="2038" w:type="dxa"/>
            <w:shd w:val="clear" w:color="auto" w:fill="A8D08D" w:themeFill="accent6" w:themeFillTint="99"/>
          </w:tcPr>
          <w:p w14:paraId="73E89D78" w14:textId="29630636" w:rsidR="00981EDD" w:rsidRPr="00037886" w:rsidRDefault="00981EDD" w:rsidP="00981EDD">
            <w:pPr>
              <w:rPr>
                <w:b/>
                <w:bCs/>
              </w:rPr>
            </w:pPr>
            <w:permStart w:id="843848422" w:edGrp="everyone" w:colFirst="2" w:colLast="2"/>
            <w:permStart w:id="1303268432" w:edGrp="everyone" w:colFirst="3" w:colLast="3"/>
            <w:permEnd w:id="232797077"/>
            <w:permEnd w:id="625544113"/>
            <w:r w:rsidRPr="00037886">
              <w:rPr>
                <w:b/>
                <w:bCs/>
              </w:rPr>
              <w:lastRenderedPageBreak/>
              <w:t>Keep learning</w:t>
            </w:r>
          </w:p>
        </w:tc>
        <w:tc>
          <w:tcPr>
            <w:tcW w:w="3357" w:type="dxa"/>
            <w:shd w:val="clear" w:color="auto" w:fill="A8D08D" w:themeFill="accent6" w:themeFillTint="99"/>
          </w:tcPr>
          <w:p w14:paraId="3387778E" w14:textId="77777777" w:rsidR="00981EDD" w:rsidRPr="001A6E5A" w:rsidRDefault="00981EDD" w:rsidP="001A6E5A">
            <w:pPr>
              <w:rPr>
                <w:sz w:val="20"/>
                <w:szCs w:val="20"/>
              </w:rPr>
            </w:pPr>
            <w:r w:rsidRPr="001A6E5A">
              <w:rPr>
                <w:sz w:val="20"/>
                <w:szCs w:val="20"/>
              </w:rPr>
              <w:t>Receive and provide feedback within the community, process and act on feedback received. </w:t>
            </w:r>
          </w:p>
          <w:p w14:paraId="3DEDFCEE" w14:textId="0D8146D8" w:rsidR="00981EDD" w:rsidRPr="001A6E5A" w:rsidRDefault="00981EDD" w:rsidP="00981EDD">
            <w:pPr>
              <w:rPr>
                <w:sz w:val="20"/>
                <w:szCs w:val="20"/>
              </w:rPr>
            </w:pPr>
          </w:p>
        </w:tc>
        <w:tc>
          <w:tcPr>
            <w:tcW w:w="3600" w:type="dxa"/>
          </w:tcPr>
          <w:p w14:paraId="6E0D0582" w14:textId="77777777" w:rsidR="00981EDD" w:rsidRDefault="00981EDD" w:rsidP="00981EDD"/>
        </w:tc>
        <w:tc>
          <w:tcPr>
            <w:tcW w:w="4050" w:type="dxa"/>
          </w:tcPr>
          <w:p w14:paraId="04993E45" w14:textId="77777777" w:rsidR="00981EDD" w:rsidRDefault="00981EDD" w:rsidP="00981EDD"/>
        </w:tc>
      </w:tr>
      <w:permEnd w:id="843848422"/>
      <w:permEnd w:id="1303268432"/>
      <w:tr w:rsidR="00981EDD" w14:paraId="53969454" w14:textId="77777777" w:rsidTr="597A4CCA">
        <w:tc>
          <w:tcPr>
            <w:tcW w:w="13045" w:type="dxa"/>
            <w:gridSpan w:val="4"/>
            <w:shd w:val="clear" w:color="auto" w:fill="A8D08D" w:themeFill="accent6" w:themeFillTint="99"/>
          </w:tcPr>
          <w:p w14:paraId="78E3BB55" w14:textId="113E8761" w:rsidR="00981EDD" w:rsidRPr="00037886" w:rsidRDefault="00981EDD" w:rsidP="00981EDD">
            <w:pPr>
              <w:rPr>
                <w:b/>
                <w:bCs/>
              </w:rPr>
            </w:pPr>
            <w:r w:rsidRPr="00037886">
              <w:rPr>
                <w:b/>
                <w:bCs/>
              </w:rPr>
              <w:t>Grading (choose one of the grading possibilities and explain your choice)</w:t>
            </w:r>
          </w:p>
        </w:tc>
      </w:tr>
      <w:tr w:rsidR="001A2F26" w14:paraId="182265B7" w14:textId="77777777" w:rsidTr="597A4CCA">
        <w:tc>
          <w:tcPr>
            <w:tcW w:w="5395" w:type="dxa"/>
            <w:gridSpan w:val="2"/>
            <w:shd w:val="clear" w:color="auto" w:fill="A8D08D" w:themeFill="accent6" w:themeFillTint="99"/>
          </w:tcPr>
          <w:p w14:paraId="30E77A9B" w14:textId="684ED6FB" w:rsidR="001A2F26" w:rsidRPr="00956796" w:rsidRDefault="001A2F26" w:rsidP="001A2F26">
            <w:permStart w:id="1546276777" w:edGrp="everyone" w:colFirst="1" w:colLast="1"/>
            <w:permStart w:id="99746148" w:edGrp="everyone" w:colFirst="2" w:colLast="2"/>
            <w:r w:rsidRPr="00956796">
              <w:t>Insufficient (</w:t>
            </w:r>
            <w:r w:rsidR="00042365">
              <w:t>OV</w:t>
            </w:r>
            <w:r w:rsidRPr="00956796">
              <w:t xml:space="preserve">) </w:t>
            </w:r>
          </w:p>
          <w:p w14:paraId="73ACCAC3" w14:textId="54F4ABDB" w:rsidR="001A2F26" w:rsidRDefault="001A2F26" w:rsidP="001A2F26">
            <w:r w:rsidRPr="00956796">
              <w:t>The student does not meet all portfolio requirements OR  shows insufficient progress.</w:t>
            </w:r>
          </w:p>
        </w:tc>
        <w:tc>
          <w:tcPr>
            <w:tcW w:w="3600" w:type="dxa"/>
          </w:tcPr>
          <w:p w14:paraId="46EB8384" w14:textId="77777777" w:rsidR="001A2F26" w:rsidRDefault="001A2F26" w:rsidP="001A2F26"/>
        </w:tc>
        <w:tc>
          <w:tcPr>
            <w:tcW w:w="4050" w:type="dxa"/>
          </w:tcPr>
          <w:p w14:paraId="54212F5A" w14:textId="77777777" w:rsidR="001A2F26" w:rsidRDefault="001A2F26" w:rsidP="001A2F26"/>
        </w:tc>
      </w:tr>
      <w:tr w:rsidR="001A2F26" w14:paraId="6F03C489" w14:textId="77777777" w:rsidTr="597A4CCA">
        <w:tc>
          <w:tcPr>
            <w:tcW w:w="5395" w:type="dxa"/>
            <w:gridSpan w:val="2"/>
            <w:shd w:val="clear" w:color="auto" w:fill="A8D08D" w:themeFill="accent6" w:themeFillTint="99"/>
          </w:tcPr>
          <w:p w14:paraId="4B1A0FE3" w14:textId="77777777" w:rsidR="001A2F26" w:rsidRPr="00956796" w:rsidRDefault="001A2F26" w:rsidP="001A2F26">
            <w:permStart w:id="696076526" w:edGrp="everyone" w:colFirst="1" w:colLast="1"/>
            <w:permStart w:id="924345995" w:edGrp="everyone" w:colFirst="2" w:colLast="2"/>
            <w:permEnd w:id="1546276777"/>
            <w:permEnd w:id="99746148"/>
            <w:r w:rsidRPr="00956796">
              <w:t xml:space="preserve">Sufficient (6) </w:t>
            </w:r>
          </w:p>
          <w:p w14:paraId="22F37605" w14:textId="2B123A4D" w:rsidR="001A2F26" w:rsidRDefault="001A2F26" w:rsidP="001A2F26">
            <w:r w:rsidRPr="00956796">
              <w:t>The student shows sufficient progress.</w:t>
            </w:r>
          </w:p>
        </w:tc>
        <w:tc>
          <w:tcPr>
            <w:tcW w:w="3600" w:type="dxa"/>
          </w:tcPr>
          <w:p w14:paraId="71035915" w14:textId="77777777" w:rsidR="001A2F26" w:rsidRDefault="001A2F26" w:rsidP="001A2F26"/>
        </w:tc>
        <w:tc>
          <w:tcPr>
            <w:tcW w:w="4050" w:type="dxa"/>
          </w:tcPr>
          <w:p w14:paraId="287D6E78" w14:textId="77777777" w:rsidR="001A2F26" w:rsidRDefault="001A2F26" w:rsidP="001A2F26"/>
        </w:tc>
      </w:tr>
      <w:tr w:rsidR="001A2F26" w14:paraId="51D5CDAB" w14:textId="77777777" w:rsidTr="597A4CCA">
        <w:tc>
          <w:tcPr>
            <w:tcW w:w="5395" w:type="dxa"/>
            <w:gridSpan w:val="2"/>
            <w:shd w:val="clear" w:color="auto" w:fill="A8D08D" w:themeFill="accent6" w:themeFillTint="99"/>
          </w:tcPr>
          <w:p w14:paraId="22481733" w14:textId="77777777" w:rsidR="001A2F26" w:rsidRPr="00956796" w:rsidRDefault="001A2F26" w:rsidP="001A2F26">
            <w:permStart w:id="1788892658" w:edGrp="everyone" w:colFirst="1" w:colLast="1"/>
            <w:permStart w:id="294342214" w:edGrp="everyone" w:colFirst="2" w:colLast="2"/>
            <w:permEnd w:id="696076526"/>
            <w:permEnd w:id="924345995"/>
            <w:r w:rsidRPr="00956796">
              <w:t xml:space="preserve">Satisfactory (7) </w:t>
            </w:r>
          </w:p>
          <w:p w14:paraId="1E832C3D" w14:textId="39BAB636" w:rsidR="001A2F26" w:rsidRDefault="001A2F26" w:rsidP="001A2F26">
            <w:r w:rsidRPr="00956796">
              <w:t xml:space="preserve">The student shows satisfactory </w:t>
            </w:r>
            <w:r w:rsidRPr="00BD32C4">
              <w:t>progress in all rubrics</w:t>
            </w:r>
            <w:r w:rsidRPr="00956796">
              <w:t>.</w:t>
            </w:r>
          </w:p>
        </w:tc>
        <w:tc>
          <w:tcPr>
            <w:tcW w:w="3600" w:type="dxa"/>
          </w:tcPr>
          <w:p w14:paraId="2944D9EE" w14:textId="77777777" w:rsidR="001A2F26" w:rsidRDefault="001A2F26" w:rsidP="001A2F26"/>
        </w:tc>
        <w:tc>
          <w:tcPr>
            <w:tcW w:w="4050" w:type="dxa"/>
          </w:tcPr>
          <w:p w14:paraId="51695B06" w14:textId="77777777" w:rsidR="001A2F26" w:rsidRDefault="001A2F26" w:rsidP="001A2F26"/>
        </w:tc>
      </w:tr>
      <w:tr w:rsidR="001A2F26" w14:paraId="07899452" w14:textId="77777777" w:rsidTr="597A4CCA">
        <w:tc>
          <w:tcPr>
            <w:tcW w:w="5395" w:type="dxa"/>
            <w:gridSpan w:val="2"/>
            <w:shd w:val="clear" w:color="auto" w:fill="A8D08D" w:themeFill="accent6" w:themeFillTint="99"/>
          </w:tcPr>
          <w:p w14:paraId="1B8B8F27" w14:textId="77777777" w:rsidR="001A2F26" w:rsidRPr="00956796" w:rsidRDefault="001A2F26" w:rsidP="001A2F26">
            <w:permStart w:id="1583557323" w:edGrp="everyone" w:colFirst="1" w:colLast="1"/>
            <w:permStart w:id="725435527" w:edGrp="everyone" w:colFirst="2" w:colLast="2"/>
            <w:permEnd w:id="1788892658"/>
            <w:permEnd w:id="294342214"/>
            <w:r w:rsidRPr="00956796">
              <w:t xml:space="preserve">Good (8) </w:t>
            </w:r>
          </w:p>
          <w:p w14:paraId="3D5256C5" w14:textId="611C5C90" w:rsidR="001A2F26" w:rsidRDefault="001A2F26" w:rsidP="001A2F26">
            <w:r w:rsidRPr="00956796">
              <w:t>The student outperforms expectations in one or two rubrics</w:t>
            </w:r>
            <w:r w:rsidRPr="00BD32C4">
              <w:t>.</w:t>
            </w:r>
          </w:p>
        </w:tc>
        <w:tc>
          <w:tcPr>
            <w:tcW w:w="3600" w:type="dxa"/>
          </w:tcPr>
          <w:p w14:paraId="1AD78B0D" w14:textId="77777777" w:rsidR="001A2F26" w:rsidRDefault="001A2F26" w:rsidP="001A2F26"/>
        </w:tc>
        <w:tc>
          <w:tcPr>
            <w:tcW w:w="4050" w:type="dxa"/>
          </w:tcPr>
          <w:p w14:paraId="59FE3023" w14:textId="77777777" w:rsidR="001A2F26" w:rsidRDefault="001A2F26" w:rsidP="001A2F26"/>
        </w:tc>
      </w:tr>
      <w:tr w:rsidR="001A2F26" w14:paraId="46A24574" w14:textId="77777777" w:rsidTr="597A4CCA">
        <w:tc>
          <w:tcPr>
            <w:tcW w:w="5395" w:type="dxa"/>
            <w:gridSpan w:val="2"/>
            <w:shd w:val="clear" w:color="auto" w:fill="A8D08D" w:themeFill="accent6" w:themeFillTint="99"/>
          </w:tcPr>
          <w:p w14:paraId="561A6CAE" w14:textId="77777777" w:rsidR="001A2F26" w:rsidRPr="00956796" w:rsidRDefault="001A2F26" w:rsidP="001A2F26">
            <w:permStart w:id="232223568" w:edGrp="everyone" w:colFirst="1" w:colLast="1"/>
            <w:permStart w:id="2064129228" w:edGrp="everyone" w:colFirst="2" w:colLast="2"/>
            <w:permEnd w:id="1583557323"/>
            <w:permEnd w:id="725435527"/>
            <w:r w:rsidRPr="00956796">
              <w:t xml:space="preserve">Very good (9) </w:t>
            </w:r>
          </w:p>
          <w:p w14:paraId="13969147" w14:textId="6EC3F987" w:rsidR="001A2F26" w:rsidRDefault="001A2F26" w:rsidP="001A2F26">
            <w:r w:rsidRPr="00956796">
              <w:t>The student outperforms expectations in three or four rubrics.</w:t>
            </w:r>
          </w:p>
        </w:tc>
        <w:tc>
          <w:tcPr>
            <w:tcW w:w="3600" w:type="dxa"/>
          </w:tcPr>
          <w:p w14:paraId="124FFDD4" w14:textId="77777777" w:rsidR="001A2F26" w:rsidRDefault="001A2F26" w:rsidP="001A2F26"/>
        </w:tc>
        <w:tc>
          <w:tcPr>
            <w:tcW w:w="4050" w:type="dxa"/>
          </w:tcPr>
          <w:p w14:paraId="21C967DD" w14:textId="77777777" w:rsidR="001A2F26" w:rsidRDefault="001A2F26" w:rsidP="001A2F26"/>
        </w:tc>
      </w:tr>
      <w:tr w:rsidR="001A2F26" w14:paraId="040DBAAF" w14:textId="77777777" w:rsidTr="597A4CCA">
        <w:tc>
          <w:tcPr>
            <w:tcW w:w="5395" w:type="dxa"/>
            <w:gridSpan w:val="2"/>
            <w:shd w:val="clear" w:color="auto" w:fill="A8D08D" w:themeFill="accent6" w:themeFillTint="99"/>
          </w:tcPr>
          <w:p w14:paraId="7211928E" w14:textId="77777777" w:rsidR="001A2F26" w:rsidRPr="00956796" w:rsidRDefault="001A2F26" w:rsidP="001A2F26">
            <w:permStart w:id="341787615" w:edGrp="everyone" w:colFirst="1" w:colLast="1"/>
            <w:permStart w:id="212284599" w:edGrp="everyone" w:colFirst="2" w:colLast="2"/>
            <w:permEnd w:id="232223568"/>
            <w:permEnd w:id="2064129228"/>
            <w:r w:rsidRPr="00956796">
              <w:t xml:space="preserve">Excellent (10) </w:t>
            </w:r>
          </w:p>
          <w:p w14:paraId="2E77344C" w14:textId="509C3C53" w:rsidR="001A2F26" w:rsidRDefault="001A2F26" w:rsidP="001A2F26">
            <w:r w:rsidRPr="00956796">
              <w:t>The student outperforms expectations in all rubrics</w:t>
            </w:r>
            <w:r w:rsidRPr="00BD32C4">
              <w:t>.</w:t>
            </w:r>
          </w:p>
        </w:tc>
        <w:tc>
          <w:tcPr>
            <w:tcW w:w="3600" w:type="dxa"/>
          </w:tcPr>
          <w:p w14:paraId="2E1E1AEE" w14:textId="77777777" w:rsidR="001A2F26" w:rsidRDefault="001A2F26" w:rsidP="001A2F26"/>
        </w:tc>
        <w:tc>
          <w:tcPr>
            <w:tcW w:w="4050" w:type="dxa"/>
          </w:tcPr>
          <w:p w14:paraId="53FBF5B3" w14:textId="77777777" w:rsidR="001A2F26" w:rsidRDefault="001A2F26" w:rsidP="001A2F26"/>
        </w:tc>
      </w:tr>
      <w:permEnd w:id="341787615"/>
      <w:permEnd w:id="212284599"/>
      <w:tr w:rsidR="00981EDD" w14:paraId="10E7A488" w14:textId="77777777" w:rsidTr="597A4CCA">
        <w:tc>
          <w:tcPr>
            <w:tcW w:w="13045" w:type="dxa"/>
            <w:gridSpan w:val="4"/>
            <w:shd w:val="clear" w:color="auto" w:fill="A8D08D" w:themeFill="accent6" w:themeFillTint="99"/>
          </w:tcPr>
          <w:p w14:paraId="58A36F09" w14:textId="555C1AB9" w:rsidR="00981EDD" w:rsidRPr="00037886" w:rsidRDefault="00981EDD" w:rsidP="00981EDD">
            <w:pPr>
              <w:rPr>
                <w:b/>
                <w:bCs/>
              </w:rPr>
            </w:pPr>
            <w:r w:rsidRPr="00037886">
              <w:rPr>
                <w:b/>
                <w:bCs/>
              </w:rPr>
              <w:t>Signatures assessment team</w:t>
            </w:r>
          </w:p>
        </w:tc>
      </w:tr>
      <w:tr w:rsidR="00286376" w14:paraId="1F65C8F2" w14:textId="77777777" w:rsidTr="000836FC">
        <w:tc>
          <w:tcPr>
            <w:tcW w:w="5395" w:type="dxa"/>
            <w:gridSpan w:val="2"/>
            <w:shd w:val="clear" w:color="auto" w:fill="A8D08D" w:themeFill="accent6" w:themeFillTint="99"/>
          </w:tcPr>
          <w:p w14:paraId="082F7479" w14:textId="5B44A234" w:rsidR="00286376" w:rsidRDefault="00286376" w:rsidP="00981EDD">
            <w:permStart w:id="1040325871" w:edGrp="everyone" w:colFirst="1" w:colLast="1"/>
            <w:r w:rsidRPr="00754EE1">
              <w:t>First examiner:</w:t>
            </w:r>
          </w:p>
        </w:tc>
        <w:tc>
          <w:tcPr>
            <w:tcW w:w="7650" w:type="dxa"/>
            <w:gridSpan w:val="2"/>
          </w:tcPr>
          <w:p w14:paraId="16799D81" w14:textId="77777777" w:rsidR="00286376" w:rsidRDefault="00286376" w:rsidP="00981EDD"/>
          <w:p w14:paraId="529C0EDE" w14:textId="77777777" w:rsidR="00286376" w:rsidRDefault="00286376" w:rsidP="00981EDD"/>
          <w:p w14:paraId="08E39F60" w14:textId="77777777" w:rsidR="00286376" w:rsidRDefault="00286376" w:rsidP="00981EDD"/>
        </w:tc>
      </w:tr>
      <w:tr w:rsidR="00286376" w14:paraId="6372EDA8" w14:textId="77777777" w:rsidTr="00917F3F">
        <w:tc>
          <w:tcPr>
            <w:tcW w:w="5395" w:type="dxa"/>
            <w:gridSpan w:val="2"/>
            <w:shd w:val="clear" w:color="auto" w:fill="A8D08D" w:themeFill="accent6" w:themeFillTint="99"/>
          </w:tcPr>
          <w:p w14:paraId="07CCE5DE" w14:textId="4DCCBE24" w:rsidR="00286376" w:rsidRDefault="00286376" w:rsidP="00981EDD">
            <w:permStart w:id="598803596" w:edGrp="everyone" w:colFirst="1" w:colLast="1"/>
            <w:permEnd w:id="1040325871"/>
            <w:r w:rsidRPr="00754EE1">
              <w:t>Second examiner:</w:t>
            </w:r>
          </w:p>
        </w:tc>
        <w:tc>
          <w:tcPr>
            <w:tcW w:w="7650" w:type="dxa"/>
            <w:gridSpan w:val="2"/>
          </w:tcPr>
          <w:p w14:paraId="63158379" w14:textId="77777777" w:rsidR="00286376" w:rsidRDefault="00286376" w:rsidP="00981EDD"/>
          <w:p w14:paraId="4B61AA53" w14:textId="77777777" w:rsidR="00286376" w:rsidRDefault="00286376" w:rsidP="00981EDD"/>
          <w:p w14:paraId="0EE43286" w14:textId="77777777" w:rsidR="00286376" w:rsidRDefault="00286376" w:rsidP="00981EDD"/>
        </w:tc>
      </w:tr>
      <w:tr w:rsidR="00286376" w14:paraId="1FD3D5A7" w14:textId="77777777" w:rsidTr="001B7FCD">
        <w:tc>
          <w:tcPr>
            <w:tcW w:w="5395" w:type="dxa"/>
            <w:gridSpan w:val="2"/>
            <w:shd w:val="clear" w:color="auto" w:fill="A8D08D" w:themeFill="accent6" w:themeFillTint="99"/>
          </w:tcPr>
          <w:p w14:paraId="633364D7" w14:textId="7CFEDF24" w:rsidR="00286376" w:rsidRDefault="00286376" w:rsidP="00981EDD">
            <w:permStart w:id="783051667" w:edGrp="everyone" w:colFirst="1" w:colLast="1"/>
            <w:permEnd w:id="598803596"/>
            <w:r w:rsidRPr="00754EE1">
              <w:t>Assessor (if applicable):</w:t>
            </w:r>
          </w:p>
        </w:tc>
        <w:tc>
          <w:tcPr>
            <w:tcW w:w="7650" w:type="dxa"/>
            <w:gridSpan w:val="2"/>
          </w:tcPr>
          <w:p w14:paraId="39A9FFEC" w14:textId="77777777" w:rsidR="00286376" w:rsidRDefault="00286376" w:rsidP="00981EDD"/>
          <w:p w14:paraId="49CBD4E1" w14:textId="77777777" w:rsidR="00286376" w:rsidRDefault="00286376" w:rsidP="00981EDD"/>
          <w:p w14:paraId="1BE79F38" w14:textId="77777777" w:rsidR="00286376" w:rsidRDefault="00286376" w:rsidP="00981EDD"/>
        </w:tc>
      </w:tr>
      <w:permEnd w:id="783051667"/>
    </w:tbl>
    <w:p w14:paraId="7BEFB2A4" w14:textId="77777777" w:rsidR="00754EE1" w:rsidRDefault="00754EE1"/>
    <w:sectPr w:rsidR="00754EE1" w:rsidSect="00754EE1">
      <w:headerReference w:type="even" r:id="rId10"/>
      <w:headerReference w:type="default" r:id="rId11"/>
      <w:footerReference w:type="even" r:id="rId12"/>
      <w:footerReference w:type="default" r:id="rId13"/>
      <w:headerReference w:type="first" r:id="rId14"/>
      <w:footerReference w:type="first" r:id="rId1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1FBAA" w14:textId="77777777" w:rsidR="00701E99" w:rsidRDefault="00701E99" w:rsidP="00171033">
      <w:pPr>
        <w:spacing w:after="0" w:line="240" w:lineRule="auto"/>
      </w:pPr>
      <w:r>
        <w:separator/>
      </w:r>
    </w:p>
  </w:endnote>
  <w:endnote w:type="continuationSeparator" w:id="0">
    <w:p w14:paraId="3258DE3E" w14:textId="77777777" w:rsidR="00701E99" w:rsidRDefault="00701E99" w:rsidP="00171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5632F" w14:textId="77777777" w:rsidR="00C217F9" w:rsidRDefault="00C217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A9614" w14:textId="77777777" w:rsidR="00C217F9" w:rsidRDefault="00C217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509DB" w14:textId="77777777" w:rsidR="00C217F9" w:rsidRDefault="00C21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A1AC3" w14:textId="77777777" w:rsidR="00701E99" w:rsidRDefault="00701E99" w:rsidP="00171033">
      <w:pPr>
        <w:spacing w:after="0" w:line="240" w:lineRule="auto"/>
      </w:pPr>
      <w:r>
        <w:separator/>
      </w:r>
    </w:p>
  </w:footnote>
  <w:footnote w:type="continuationSeparator" w:id="0">
    <w:p w14:paraId="4C7E31F9" w14:textId="77777777" w:rsidR="00701E99" w:rsidRDefault="00701E99" w:rsidP="001710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7794E" w14:textId="77777777" w:rsidR="00C217F9" w:rsidRDefault="00C217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E330C" w14:textId="047CBC61" w:rsidR="00171033" w:rsidRPr="00701AA8" w:rsidRDefault="00171033" w:rsidP="00171033">
    <w:pPr>
      <w:pStyle w:val="Header"/>
      <w:jc w:val="right"/>
      <w:rPr>
        <w:b/>
        <w:bCs/>
      </w:rPr>
    </w:pPr>
    <w:r w:rsidRPr="00701AA8">
      <w:rPr>
        <w:b/>
        <w:bCs/>
      </w:rPr>
      <w:t>IBSM Assessment form 202</w:t>
    </w:r>
    <w:r w:rsidR="00C217F9">
      <w:rPr>
        <w:b/>
        <w:bCs/>
      </w:rPr>
      <w:t>3</w:t>
    </w:r>
    <w:r w:rsidRPr="00701AA8">
      <w:rPr>
        <w:b/>
        <w:bCs/>
      </w:rPr>
      <w:t>-202</w:t>
    </w:r>
    <w:r w:rsidR="00C217F9">
      <w:rPr>
        <w:b/>
        <w:bCs/>
      </w:rPr>
      <w:t>4</w:t>
    </w:r>
    <w:r w:rsidRPr="00701AA8">
      <w:rPr>
        <w:b/>
        <w:bCs/>
      </w:rPr>
      <w:t xml:space="preserve"> Level 1</w:t>
    </w:r>
    <w:r w:rsidR="000E69B0">
      <w:rPr>
        <w:b/>
        <w:bCs/>
      </w:rPr>
      <w:t>B</w:t>
    </w:r>
  </w:p>
  <w:p w14:paraId="4769222D" w14:textId="77777777" w:rsidR="00171033" w:rsidRDefault="00171033" w:rsidP="00171033">
    <w:pPr>
      <w:pStyle w:val="Header"/>
      <w:jc w:val="right"/>
    </w:pPr>
    <w:r>
      <w:t xml:space="preserve"> </w:t>
    </w:r>
    <w:r>
      <w:rPr>
        <w:noProof/>
      </w:rPr>
      <w:drawing>
        <wp:inline distT="0" distB="0" distL="0" distR="0" wp14:anchorId="2750E633" wp14:editId="659C01CD">
          <wp:extent cx="1802765" cy="49668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62438" cy="513121"/>
                  </a:xfrm>
                  <a:prstGeom prst="rect">
                    <a:avLst/>
                  </a:prstGeom>
                  <a:noFill/>
                  <a:ln>
                    <a:noFill/>
                  </a:ln>
                </pic:spPr>
              </pic:pic>
            </a:graphicData>
          </a:graphic>
        </wp:inline>
      </w:drawing>
    </w:r>
  </w:p>
  <w:p w14:paraId="470FC489" w14:textId="77777777" w:rsidR="00171033" w:rsidRDefault="001710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CC74" w14:textId="77777777" w:rsidR="00C217F9" w:rsidRDefault="00C21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375D9"/>
    <w:multiLevelType w:val="hybridMultilevel"/>
    <w:tmpl w:val="F39C719C"/>
    <w:lvl w:ilvl="0" w:tplc="FFFFFFFF">
      <w:start w:val="1"/>
      <w:numFmt w:val="decimal"/>
      <w:lvlText w:val="%1."/>
      <w:lvlJc w:val="left"/>
      <w:pPr>
        <w:ind w:left="720" w:hanging="360"/>
      </w:pPr>
    </w:lvl>
    <w:lvl w:ilvl="1" w:tplc="2000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0B1E64"/>
    <w:multiLevelType w:val="hybridMultilevel"/>
    <w:tmpl w:val="B9300FBA"/>
    <w:lvl w:ilvl="0" w:tplc="2000000F">
      <w:start w:val="1"/>
      <w:numFmt w:val="decimal"/>
      <w:lvlText w:val="%1."/>
      <w:lvlJc w:val="left"/>
      <w:pPr>
        <w:ind w:left="720" w:hanging="360"/>
      </w:pPr>
    </w:lvl>
    <w:lvl w:ilvl="1" w:tplc="C3EE0634">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645282493">
    <w:abstractNumId w:val="1"/>
  </w:num>
  <w:num w:numId="2" w16cid:durableId="723061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readOnly" w:enforcement="1" w:cryptProviderType="rsaAES" w:cryptAlgorithmClass="hash" w:cryptAlgorithmType="typeAny" w:cryptAlgorithmSid="14" w:cryptSpinCount="100000" w:hash="WP56Llk9Ymm0iH7lYnbrXMpgoWv3LrCVuf/NqG7Y6KoIrn/ds/vtxSqZpo5frQDdszYuTKbVJU+Fiyqp1s3LbA==" w:salt="z++RDQNQ+ijsrIUYEPeC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NDMxMTQxNLMwMTNV0lEKTi0uzszPAykwrAUAzuC9ICwAAAA="/>
  </w:docVars>
  <w:rsids>
    <w:rsidRoot w:val="00754EE1"/>
    <w:rsid w:val="0001511C"/>
    <w:rsid w:val="00034436"/>
    <w:rsid w:val="00037886"/>
    <w:rsid w:val="00042365"/>
    <w:rsid w:val="000E28EE"/>
    <w:rsid w:val="000E69B0"/>
    <w:rsid w:val="00102148"/>
    <w:rsid w:val="00171033"/>
    <w:rsid w:val="001A1607"/>
    <w:rsid w:val="001A2F26"/>
    <w:rsid w:val="001A6E5A"/>
    <w:rsid w:val="001C50B8"/>
    <w:rsid w:val="00245E47"/>
    <w:rsid w:val="00286376"/>
    <w:rsid w:val="002C3361"/>
    <w:rsid w:val="002E1382"/>
    <w:rsid w:val="003E744B"/>
    <w:rsid w:val="0043433C"/>
    <w:rsid w:val="005406B9"/>
    <w:rsid w:val="00582C0A"/>
    <w:rsid w:val="005D6A0B"/>
    <w:rsid w:val="005E1CFA"/>
    <w:rsid w:val="005E23F7"/>
    <w:rsid w:val="00677A38"/>
    <w:rsid w:val="00682815"/>
    <w:rsid w:val="006A3819"/>
    <w:rsid w:val="006C4990"/>
    <w:rsid w:val="006D452A"/>
    <w:rsid w:val="00701E99"/>
    <w:rsid w:val="007424DA"/>
    <w:rsid w:val="00754EE1"/>
    <w:rsid w:val="007A7BB9"/>
    <w:rsid w:val="007B7409"/>
    <w:rsid w:val="007C55DD"/>
    <w:rsid w:val="007D664C"/>
    <w:rsid w:val="007F2442"/>
    <w:rsid w:val="00854960"/>
    <w:rsid w:val="00872B82"/>
    <w:rsid w:val="00947B0F"/>
    <w:rsid w:val="009745F5"/>
    <w:rsid w:val="00981EDD"/>
    <w:rsid w:val="00A04AD9"/>
    <w:rsid w:val="00A0716A"/>
    <w:rsid w:val="00A53DE6"/>
    <w:rsid w:val="00A6705B"/>
    <w:rsid w:val="00AD2EA9"/>
    <w:rsid w:val="00AD600E"/>
    <w:rsid w:val="00BB69A6"/>
    <w:rsid w:val="00BF1CD3"/>
    <w:rsid w:val="00C217F9"/>
    <w:rsid w:val="00C644F6"/>
    <w:rsid w:val="00C81385"/>
    <w:rsid w:val="00CA4698"/>
    <w:rsid w:val="00D868F0"/>
    <w:rsid w:val="00D8765C"/>
    <w:rsid w:val="00E2138F"/>
    <w:rsid w:val="00E30CBE"/>
    <w:rsid w:val="00E407B2"/>
    <w:rsid w:val="00EA4107"/>
    <w:rsid w:val="00F24F01"/>
    <w:rsid w:val="00F265A6"/>
    <w:rsid w:val="00F46BB8"/>
    <w:rsid w:val="00F501FB"/>
    <w:rsid w:val="00F73C06"/>
    <w:rsid w:val="00F90346"/>
    <w:rsid w:val="00FB623E"/>
    <w:rsid w:val="00FF00B1"/>
    <w:rsid w:val="597A4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5A2956"/>
  <w15:chartTrackingRefBased/>
  <w15:docId w15:val="{7C497980-E7B8-4542-832B-D06B161AF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54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4EE1"/>
    <w:pPr>
      <w:spacing w:after="0" w:line="240" w:lineRule="auto"/>
    </w:pPr>
  </w:style>
  <w:style w:type="paragraph" w:styleId="Header">
    <w:name w:val="header"/>
    <w:basedOn w:val="Normal"/>
    <w:link w:val="HeaderChar"/>
    <w:uiPriority w:val="99"/>
    <w:unhideWhenUsed/>
    <w:rsid w:val="00171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033"/>
  </w:style>
  <w:style w:type="paragraph" w:styleId="Footer">
    <w:name w:val="footer"/>
    <w:basedOn w:val="Normal"/>
    <w:link w:val="FooterChar"/>
    <w:uiPriority w:val="99"/>
    <w:unhideWhenUsed/>
    <w:rsid w:val="00171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033"/>
  </w:style>
  <w:style w:type="paragraph" w:customStyle="1" w:styleId="paragraph">
    <w:name w:val="paragraph"/>
    <w:basedOn w:val="Normal"/>
    <w:rsid w:val="007D66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D664C"/>
  </w:style>
  <w:style w:type="character" w:customStyle="1" w:styleId="eop">
    <w:name w:val="eop"/>
    <w:basedOn w:val="DefaultParagraphFont"/>
    <w:rsid w:val="007D6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257683">
      <w:bodyDiv w:val="1"/>
      <w:marLeft w:val="0"/>
      <w:marRight w:val="0"/>
      <w:marTop w:val="0"/>
      <w:marBottom w:val="0"/>
      <w:divBdr>
        <w:top w:val="none" w:sz="0" w:space="0" w:color="auto"/>
        <w:left w:val="none" w:sz="0" w:space="0" w:color="auto"/>
        <w:bottom w:val="none" w:sz="0" w:space="0" w:color="auto"/>
        <w:right w:val="none" w:sz="0" w:space="0" w:color="auto"/>
      </w:divBdr>
      <w:divsChild>
        <w:div w:id="216205165">
          <w:marLeft w:val="0"/>
          <w:marRight w:val="0"/>
          <w:marTop w:val="0"/>
          <w:marBottom w:val="0"/>
          <w:divBdr>
            <w:top w:val="none" w:sz="0" w:space="0" w:color="auto"/>
            <w:left w:val="none" w:sz="0" w:space="0" w:color="auto"/>
            <w:bottom w:val="none" w:sz="0" w:space="0" w:color="auto"/>
            <w:right w:val="none" w:sz="0" w:space="0" w:color="auto"/>
          </w:divBdr>
        </w:div>
        <w:div w:id="1931112514">
          <w:marLeft w:val="0"/>
          <w:marRight w:val="0"/>
          <w:marTop w:val="0"/>
          <w:marBottom w:val="0"/>
          <w:divBdr>
            <w:top w:val="none" w:sz="0" w:space="0" w:color="auto"/>
            <w:left w:val="none" w:sz="0" w:space="0" w:color="auto"/>
            <w:bottom w:val="none" w:sz="0" w:space="0" w:color="auto"/>
            <w:right w:val="none" w:sz="0" w:space="0" w:color="auto"/>
          </w:divBdr>
        </w:div>
      </w:divsChild>
    </w:div>
    <w:div w:id="1585719885">
      <w:bodyDiv w:val="1"/>
      <w:marLeft w:val="0"/>
      <w:marRight w:val="0"/>
      <w:marTop w:val="0"/>
      <w:marBottom w:val="0"/>
      <w:divBdr>
        <w:top w:val="none" w:sz="0" w:space="0" w:color="auto"/>
        <w:left w:val="none" w:sz="0" w:space="0" w:color="auto"/>
        <w:bottom w:val="none" w:sz="0" w:space="0" w:color="auto"/>
        <w:right w:val="none" w:sz="0" w:space="0" w:color="auto"/>
      </w:divBdr>
    </w:div>
    <w:div w:id="2047370127">
      <w:bodyDiv w:val="1"/>
      <w:marLeft w:val="0"/>
      <w:marRight w:val="0"/>
      <w:marTop w:val="0"/>
      <w:marBottom w:val="0"/>
      <w:divBdr>
        <w:top w:val="none" w:sz="0" w:space="0" w:color="auto"/>
        <w:left w:val="none" w:sz="0" w:space="0" w:color="auto"/>
        <w:bottom w:val="none" w:sz="0" w:space="0" w:color="auto"/>
        <w:right w:val="none" w:sz="0" w:space="0" w:color="auto"/>
      </w:divBdr>
      <w:divsChild>
        <w:div w:id="575943323">
          <w:marLeft w:val="0"/>
          <w:marRight w:val="0"/>
          <w:marTop w:val="0"/>
          <w:marBottom w:val="0"/>
          <w:divBdr>
            <w:top w:val="none" w:sz="0" w:space="0" w:color="auto"/>
            <w:left w:val="none" w:sz="0" w:space="0" w:color="auto"/>
            <w:bottom w:val="none" w:sz="0" w:space="0" w:color="auto"/>
            <w:right w:val="none" w:sz="0" w:space="0" w:color="auto"/>
          </w:divBdr>
        </w:div>
        <w:div w:id="140273842">
          <w:marLeft w:val="0"/>
          <w:marRight w:val="0"/>
          <w:marTop w:val="0"/>
          <w:marBottom w:val="0"/>
          <w:divBdr>
            <w:top w:val="none" w:sz="0" w:space="0" w:color="auto"/>
            <w:left w:val="none" w:sz="0" w:space="0" w:color="auto"/>
            <w:bottom w:val="none" w:sz="0" w:space="0" w:color="auto"/>
            <w:right w:val="none" w:sz="0" w:space="0" w:color="auto"/>
          </w:divBdr>
        </w:div>
        <w:div w:id="199243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2A15D6DA81043A67B43A607075D29" ma:contentTypeVersion="12" ma:contentTypeDescription="Een nieuw document maken." ma:contentTypeScope="" ma:versionID="d5b8b826ad1daa966e34fcc8100fea73">
  <xsd:schema xmlns:xsd="http://www.w3.org/2001/XMLSchema" xmlns:xs="http://www.w3.org/2001/XMLSchema" xmlns:p="http://schemas.microsoft.com/office/2006/metadata/properties" xmlns:ns2="b1960db9-adea-4b6f-b325-3b46b6986006" xmlns:ns3="184bd070-53c4-4caf-b055-4961c6280f64" targetNamespace="http://schemas.microsoft.com/office/2006/metadata/properties" ma:root="true" ma:fieldsID="fc7db8cc00e9ca846d8c320bad90074d" ns2:_="" ns3:_="">
    <xsd:import namespace="b1960db9-adea-4b6f-b325-3b46b6986006"/>
    <xsd:import namespace="184bd070-53c4-4caf-b055-4961c6280f6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60db9-adea-4b6f-b325-3b46b6986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Afbeeldingtags" ma:readOnly="false" ma:fieldId="{5cf76f15-5ced-4ddc-b409-7134ff3c332f}" ma:taxonomyMulti="true" ma:sspId="5bd69f14-2b9f-433c-9887-fccfa466e118"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d070-53c4-4caf-b055-4961c6280f64"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92b3dd09-055d-4c30-8263-97e3ff382414}" ma:internalName="TaxCatchAll" ma:showField="CatchAllData" ma:web="184bd070-53c4-4caf-b055-4961c6280f6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1960db9-adea-4b6f-b325-3b46b6986006">
      <Terms xmlns="http://schemas.microsoft.com/office/infopath/2007/PartnerControls"/>
    </lcf76f155ced4ddcb4097134ff3c332f>
    <TaxCatchAll xmlns="184bd070-53c4-4caf-b055-4961c6280f64" xsi:nil="true"/>
  </documentManagement>
</p:properties>
</file>

<file path=customXml/itemProps1.xml><?xml version="1.0" encoding="utf-8"?>
<ds:datastoreItem xmlns:ds="http://schemas.openxmlformats.org/officeDocument/2006/customXml" ds:itemID="{83DA38DD-8D43-450D-9A9C-2DED0E3540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960db9-adea-4b6f-b325-3b46b6986006"/>
    <ds:schemaRef ds:uri="184bd070-53c4-4caf-b055-4961c6280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D21B63-C8A0-4F3F-ACC9-27000CE2953B}">
  <ds:schemaRefs>
    <ds:schemaRef ds:uri="http://schemas.microsoft.com/sharepoint/v3/contenttype/forms"/>
  </ds:schemaRefs>
</ds:datastoreItem>
</file>

<file path=customXml/itemProps3.xml><?xml version="1.0" encoding="utf-8"?>
<ds:datastoreItem xmlns:ds="http://schemas.openxmlformats.org/officeDocument/2006/customXml" ds:itemID="{01F7ABDE-1821-46F0-BBD1-76924A95BE98}">
  <ds:schemaRefs>
    <ds:schemaRef ds:uri="b1960db9-adea-4b6f-b325-3b46b6986006"/>
    <ds:schemaRef ds:uri="http://purl.org/dc/terms/"/>
    <ds:schemaRef ds:uri="http://purl.org/dc/dcmitype/"/>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184bd070-53c4-4caf-b055-4961c6280f64"/>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494</Words>
  <Characters>2821</Characters>
  <Application>Microsoft Office Word</Application>
  <DocSecurity>8</DocSecurity>
  <Lines>23</Lines>
  <Paragraphs>6</Paragraphs>
  <ScaleCrop>false</ScaleCrop>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ingeld, E (Ed)</dc:creator>
  <cp:keywords/>
  <dc:description/>
  <cp:lastModifiedBy>Heiligers - Duckers, C (Connie)</cp:lastModifiedBy>
  <cp:revision>28</cp:revision>
  <dcterms:created xsi:type="dcterms:W3CDTF">2023-10-02T13:41:00Z</dcterms:created>
  <dcterms:modified xsi:type="dcterms:W3CDTF">2023-10-12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2A15D6DA81043A67B43A607075D29</vt:lpwstr>
  </property>
  <property fmtid="{D5CDD505-2E9C-101B-9397-08002B2CF9AE}" pid="3" name="MediaServiceImageTags">
    <vt:lpwstr/>
  </property>
  <property fmtid="{D5CDD505-2E9C-101B-9397-08002B2CF9AE}" pid="4" name="GrammarlyDocumentId">
    <vt:lpwstr>ec940b624d7be3a5ca801b5efe9c00166c678a9a4b2d19552fc5d5b1921aa21f</vt:lpwstr>
  </property>
</Properties>
</file>